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Brasília,</w:t>
      </w:r>
      <w:r>
        <w:t xml:space="preserve"> </w:t>
      </w:r>
      <w:r>
        <w:t xml:space="preserve">Brazil</w:t>
      </w:r>
    </w:p>
    <w:bookmarkStart w:id="20" w:name="Xee2c106bd4b33186459c852bb38006e949a7950"/>
    <w:p>
      <w:pPr>
        <w:pStyle w:val="Heading1"/>
      </w:pPr>
      <w:r>
        <w:t xml:space="preserve">Internship Application Letter for Orthodontist Position</w:t>
      </w:r>
    </w:p>
    <w:p>
      <w:pPr>
        <w:pStyle w:val="FirstParagraph"/>
      </w:pPr>
      <w:r>
        <w:t xml:space="preserve">Your Name</w:t>
      </w:r>
      <w:r>
        <w:br/>
      </w:r>
      <w:r>
        <w:t xml:space="preserve">Your Address</w:t>
      </w:r>
      <w:r>
        <w:br/>
      </w:r>
      <w:r>
        <w:t xml:space="preserve">City, Postal Code</w:t>
      </w:r>
      <w:r>
        <w:br/>
      </w:r>
      <w:r>
        <w:t xml:space="preserve">Email Address | Phone Number</w:t>
      </w:r>
    </w:p>
    <w:p>
      <w:pPr>
        <w:pStyle w:val="BodyText"/>
      </w:pPr>
      <w:r>
        <w:t xml:space="preserve">Brasília, Federal District, Brazil</w:t>
      </w:r>
      <w:r>
        <w:br/>
      </w:r>
      <w:r>
        <w:t xml:space="preserve">October 26, 2023</w:t>
      </w:r>
    </w:p>
    <w:bookmarkEnd w:id="20"/>
    <w:p>
      <w:pPr>
        <w:pStyle w:val="BodyText"/>
      </w:pPr>
      <w:r>
        <w:t xml:space="preserve">Hiring Committee</w:t>
      </w:r>
      <w:r>
        <w:br/>
      </w:r>
      <w:r>
        <w:t xml:space="preserve">[Clinic/Hospital Name]</w:t>
      </w:r>
      <w:r>
        <w:br/>
      </w:r>
      <w:r>
        <w:t xml:space="preserve">Street Address</w:t>
      </w:r>
      <w:r>
        <w:br/>
      </w:r>
      <w:r>
        <w:t xml:space="preserve">Brasília, Federal District</w:t>
      </w:r>
      <w:r>
        <w:br/>
      </w:r>
      <w:r>
        <w:t xml:space="preserve">Brazil</w:t>
      </w:r>
    </w:p>
    <w:p>
      <w:pPr>
        <w:pStyle w:val="BodyText"/>
      </w:pPr>
      <w:r>
        <w:t xml:space="preserve">Dear Hiring Committee,</w:t>
      </w:r>
    </w:p>
    <w:p>
      <w:pPr>
        <w:pStyle w:val="BodyText"/>
      </w:pPr>
      <w:r>
        <w:t xml:space="preserve">It is with profound enthusiasm and a deep commitment to advancing dental healthcare in the heart of Brazil that I submit my Internship Application Letter for the Orthodontist Internship position at your esteemed institution in Brasília. As a dedicated dental professional completing my final year at the Universidade de Brasília (UnB), I have meticulously cultivated academic excellence, clinical acumen, and cultural sensitivity specifically aligned with the unique demands of providing orthodontic care across Brazil’s diverse landscapes—particularly within the dynamic metropolis of Brasília. My ambition extends beyond technical proficiency; I seek to contribute meaningfully to a field where precision in treatment planning directly impacts the self-esteem and oral health outcomes of Brazilian patients, from urban centers to underserved communities.</w:t>
      </w:r>
    </w:p>
    <w:p>
      <w:pPr>
        <w:pStyle w:val="BodyText"/>
      </w:pPr>
      <w:r>
        <w:t xml:space="preserve">My academic journey at UnB has been intentionally structured around orthodontic specialization. I have completed advanced coursework in craniofacial growth and development, biomechanics of tooth movement, and digital orthodontics—subjects critically relevant to contemporary practice in Brazil. In my recent Capstone Project, I analyzed the efficacy of clear aligner therapy (Invisalign®) among adolescents in low-income neighborhoods of Brasília. This research required navigating complex socioeconomic variables inherent to our national healthcare context and resulted in a publication-ready manuscript submitted to the Brazilian Journal of Orthodontics (Revista Brasileira de Ortodontia). I am particularly proud that my findings emphasized culturally competent communication strategies for orthodontic compliance—a skill I know is vital when serving families across Brasília’s varied socioeconomic spectrum, from affluent Asa Sul districts to peripheral areas like Sobradinho and Taguatinga.</w:t>
      </w:r>
    </w:p>
    <w:p>
      <w:pPr>
        <w:pStyle w:val="BodyText"/>
      </w:pPr>
      <w:r>
        <w:t xml:space="preserve">Beyond the classroom, I have actively sought hands-on experience directly within Brazil’s orthodontic ecosystem. For the past 18 months, I have volunteered as a clinical assistant at Clínica Odontológica Popular de Taguatinga (COP), a nonprofit facility providing subsidized orthodontic care under Brazil’s Unified Health System (SUS). This experience exposed me to high-volume patient care, complex case management in resource-limited settings, and the intricacies of coordinating with public health networks—skills I believe are indispensable for an effective Orthodontist in Brazil. During this time, I assisted senior orthodontists in treatment planning for over 120 patients annually, including children with cleft lip/palate requiring interdisciplinary care (in collaboration with maxillofacial surgeons at Hospital de Base de Brasília). This immersion taught me the profound impact of timely orthodontic intervention on Brazilian youth’s educational opportunities and social integration—a reality that resonates deeply as I pursue my Internship Application Letter.</w:t>
      </w:r>
    </w:p>
    <w:p>
      <w:pPr>
        <w:pStyle w:val="BodyText"/>
      </w:pPr>
      <w:r>
        <w:t xml:space="preserve">Furthermore, I possess robust technical proficiency in tools central to modern orthodontic practice in Brazil. I am adept at utilizing 3D digital scanners (like iTero Element) for virtual treatment planning and have completed certification training in Cone Beam Computed Tomography (CBCT) interpretation—a standard requirement under the Brazilian Orthodontic Society’s (ABOR) guidelines. My understanding of ABOR’s ethical standards and national clinical protocols ensures I can immediately contribute to your team while adhering strictly to Brazil’s regulatory framework. I also actively participate in ABOR workshops held annually in Brasília, where I engage with leading Orthodontists discussing emerging trends like accelerated orthodontics and biomaterials innovation—topics directly applicable to the evolving needs of patients across our nation.</w:t>
      </w:r>
    </w:p>
    <w:p>
      <w:pPr>
        <w:pStyle w:val="BodyText"/>
      </w:pPr>
      <w:r>
        <w:t xml:space="preserve">What distinguishes my approach is my genuine dedication to serving Brazil’s communities. Having lived in Brasília since 2018, I understand the city’s unique blend of federal institutions, cultural diversity, and healthcare challenges. I’ve witnessed firsthand how orthodontic care can transform lives—whether through free community screenings at Escolas Públicas de Brasília or supporting initiatives like "Sorriso Cidadão" that provide braces for underprivileged children. This commitment is not merely professional; it’s personal. I am fluent in Portuguese (with native proficiency) and possess basic knowledge of regional dialects, enabling me to build trust with patients across all demographics—essential for effective Orthodontist-patient relationships in Brazil.</w:t>
      </w:r>
    </w:p>
    <w:p>
      <w:pPr>
        <w:pStyle w:val="BodyText"/>
      </w:pPr>
      <w:r>
        <w:t xml:space="preserve">I am eager to bring my academic rigor, practical experience within Brazil’s orthodontic framework, and passion for community-driven care to your institution. I am fully prepared to adhere to the rigorous standards of Brasília’s medical community and contribute immediately as a responsible, empathetic member of your team. The opportunity to learn from mentors at [Clinic/Hospital Name]—a leader in advancing orthodontic excellence in Brazil—is precisely the environment where I can refine my skills and grow into an Orthodontist who serves not just patients, but the broader mission of improving oral health equity nationwide.</w:t>
      </w:r>
    </w:p>
    <w:p>
      <w:pPr>
        <w:pStyle w:val="BodyText"/>
      </w:pPr>
      <w:r>
        <w:t xml:space="preserve">Thank you for considering my Internship Application Letter for this vital Orthodontist position. I have attached my curriculum vitae, academic transcripts, and letters of recommendation detailing my clinical experiences in Brazil. I welcome the opportunity to discuss how my background aligns with your clinic’s vision during an interview at your convenience. My contact information is provided above, and I am available immediately to commence this internship in Brasília.</w:t>
      </w:r>
    </w:p>
    <w:p>
      <w:pPr>
        <w:pStyle w:val="BodyText"/>
      </w:pPr>
      <w:r>
        <w:t xml:space="preserve">Sincerely,</w:t>
      </w:r>
      <w:r>
        <w:br/>
      </w:r>
      <w:r>
        <w:br/>
      </w:r>
    </w:p>
    <w:p>
      <w:pPr>
        <w:pStyle w:val="BodyText"/>
      </w:pPr>
      <w:r>
        <w:t xml:space="preserve">Your Signature (Digital or Handwritten)</w:t>
      </w:r>
    </w:p>
    <w:p>
      <w:pPr>
        <w:pStyle w:val="BodyText"/>
      </w:pPr>
      <w:r>
        <w:t xml:space="preserve">Your Full Name</w:t>
      </w:r>
      <w:r>
        <w:br/>
      </w:r>
      <w:r>
        <w:t xml:space="preserve">Dentistry Graduate, Universidade de Brasília</w:t>
      </w:r>
    </w:p>
    <w:p>
      <w:pPr>
        <w:pStyle w:val="BodyText"/>
      </w:pPr>
      <w:r>
        <w:t xml:space="preserve">*This Internship Application Letter adheres to Brazilian professional standards for orthodontic clinical training and reflects my commitment to contributing to the advancement of Orthodontist practice in Brazil, particularly within the Federal District of Brasíl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 Brasília, Brazil</dc:title>
  <dc:creator/>
  <dc:language>en</dc:language>
  <cp:keywords/>
  <dcterms:created xsi:type="dcterms:W3CDTF">2026-07-23T12:53:55Z</dcterms:created>
  <dcterms:modified xsi:type="dcterms:W3CDTF">2026-07-23T12:53:55Z</dcterms:modified>
</cp:coreProperties>
</file>

<file path=docProps/custom.xml><?xml version="1.0" encoding="utf-8"?>
<Properties xmlns="http://schemas.openxmlformats.org/officeDocument/2006/custom-properties" xmlns:vt="http://schemas.openxmlformats.org/officeDocument/2006/docPropsVTypes"/>
</file>